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227B2" w:rsidRPr="001B0217" w:rsidRDefault="001B0217">
      <w:pPr>
        <w:rPr>
          <w:b/>
          <w:sz w:val="32"/>
          <w:u w:val="single"/>
        </w:rPr>
      </w:pPr>
      <w:r w:rsidRPr="001B0217">
        <w:rPr>
          <w:b/>
          <w:sz w:val="32"/>
          <w:u w:val="single"/>
        </w:rPr>
        <w:t>Task/Tutorial</w:t>
      </w:r>
      <w:r w:rsidR="00EC56AB">
        <w:rPr>
          <w:b/>
          <w:sz w:val="32"/>
          <w:u w:val="single"/>
        </w:rPr>
        <w:t xml:space="preserve"> Log</w:t>
      </w:r>
      <w:r w:rsidRPr="001B0217">
        <w:rPr>
          <w:b/>
          <w:sz w:val="32"/>
          <w:u w:val="single"/>
        </w:rPr>
        <w:t xml:space="preserve"> 1</w:t>
      </w:r>
    </w:p>
    <w:tbl>
      <w:tblPr>
        <w:tblStyle w:val="GridTable4"/>
        <w:tblpPr w:leftFromText="180" w:rightFromText="180" w:vertAnchor="page" w:horzAnchor="margin" w:tblpXSpec="center" w:tblpY="2266"/>
        <w:tblW w:w="10109" w:type="dxa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2897"/>
      </w:tblGrid>
      <w:tr w:rsidR="001B0217" w:rsidTr="001B02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1B0217" w:rsidRDefault="001B0217" w:rsidP="001B0217">
            <w:pPr>
              <w:jc w:val="center"/>
            </w:pPr>
            <w:r>
              <w:t>Date</w:t>
            </w:r>
          </w:p>
        </w:tc>
        <w:tc>
          <w:tcPr>
            <w:tcW w:w="1803" w:type="dxa"/>
          </w:tcPr>
          <w:p w:rsidR="001B0217" w:rsidRDefault="001B0217" w:rsidP="001B021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art</w:t>
            </w:r>
          </w:p>
        </w:tc>
        <w:tc>
          <w:tcPr>
            <w:tcW w:w="1803" w:type="dxa"/>
          </w:tcPr>
          <w:p w:rsidR="001B0217" w:rsidRDefault="001B0217" w:rsidP="001B021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nd</w:t>
            </w:r>
          </w:p>
        </w:tc>
        <w:tc>
          <w:tcPr>
            <w:tcW w:w="1803" w:type="dxa"/>
          </w:tcPr>
          <w:p w:rsidR="001B0217" w:rsidRDefault="001B0217" w:rsidP="001B021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me</w:t>
            </w:r>
          </w:p>
        </w:tc>
        <w:tc>
          <w:tcPr>
            <w:tcW w:w="2897" w:type="dxa"/>
          </w:tcPr>
          <w:p w:rsidR="001B0217" w:rsidRDefault="001B0217" w:rsidP="001B021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sk</w:t>
            </w:r>
          </w:p>
        </w:tc>
      </w:tr>
      <w:tr w:rsidR="001B0217" w:rsidTr="001B02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1B0217" w:rsidRDefault="001B0217" w:rsidP="001B0217">
            <w:pPr>
              <w:jc w:val="center"/>
            </w:pPr>
            <w:r>
              <w:t>16/10/2018</w:t>
            </w:r>
          </w:p>
        </w:tc>
        <w:tc>
          <w:tcPr>
            <w:tcW w:w="1803" w:type="dxa"/>
          </w:tcPr>
          <w:p w:rsidR="001B0217" w:rsidRDefault="001B0217" w:rsidP="001B02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:00PM</w:t>
            </w:r>
          </w:p>
        </w:tc>
        <w:tc>
          <w:tcPr>
            <w:tcW w:w="1803" w:type="dxa"/>
          </w:tcPr>
          <w:p w:rsidR="001B0217" w:rsidRDefault="001B0217" w:rsidP="001B02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:05PM</w:t>
            </w:r>
          </w:p>
        </w:tc>
        <w:tc>
          <w:tcPr>
            <w:tcW w:w="1803" w:type="dxa"/>
          </w:tcPr>
          <w:p w:rsidR="001B0217" w:rsidRDefault="001B0217" w:rsidP="001B02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 minutes</w:t>
            </w:r>
          </w:p>
        </w:tc>
        <w:tc>
          <w:tcPr>
            <w:tcW w:w="2897" w:type="dxa"/>
          </w:tcPr>
          <w:p w:rsidR="001B0217" w:rsidRDefault="001B0217" w:rsidP="001B02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reate the scene</w:t>
            </w:r>
          </w:p>
        </w:tc>
      </w:tr>
      <w:tr w:rsidR="001B0217" w:rsidTr="001B02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1B0217" w:rsidRDefault="001B0217" w:rsidP="001B0217">
            <w:pPr>
              <w:jc w:val="center"/>
            </w:pPr>
            <w:r>
              <w:t>16/10/2018</w:t>
            </w:r>
          </w:p>
        </w:tc>
        <w:tc>
          <w:tcPr>
            <w:tcW w:w="1803" w:type="dxa"/>
          </w:tcPr>
          <w:p w:rsidR="001B0217" w:rsidRDefault="001B0217" w:rsidP="001B02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05PM</w:t>
            </w:r>
          </w:p>
        </w:tc>
        <w:tc>
          <w:tcPr>
            <w:tcW w:w="1803" w:type="dxa"/>
          </w:tcPr>
          <w:p w:rsidR="001B0217" w:rsidRDefault="001B0217" w:rsidP="001B02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30PM</w:t>
            </w:r>
          </w:p>
        </w:tc>
        <w:tc>
          <w:tcPr>
            <w:tcW w:w="1803" w:type="dxa"/>
          </w:tcPr>
          <w:p w:rsidR="001B0217" w:rsidRDefault="001B0217" w:rsidP="001B02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 minutes</w:t>
            </w:r>
          </w:p>
        </w:tc>
        <w:tc>
          <w:tcPr>
            <w:tcW w:w="2897" w:type="dxa"/>
          </w:tcPr>
          <w:p w:rsidR="001B0217" w:rsidRDefault="001B0217" w:rsidP="001B02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eate Raycast script</w:t>
            </w:r>
          </w:p>
        </w:tc>
      </w:tr>
      <w:tr w:rsidR="001B0217" w:rsidTr="001B02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1B0217" w:rsidRDefault="001B0217" w:rsidP="001B0217">
            <w:pPr>
              <w:jc w:val="center"/>
            </w:pPr>
            <w:r>
              <w:t>16/10/2018</w:t>
            </w:r>
          </w:p>
        </w:tc>
        <w:tc>
          <w:tcPr>
            <w:tcW w:w="1803" w:type="dxa"/>
          </w:tcPr>
          <w:p w:rsidR="001B0217" w:rsidRDefault="001B0217" w:rsidP="001B02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:30PM</w:t>
            </w:r>
          </w:p>
        </w:tc>
        <w:tc>
          <w:tcPr>
            <w:tcW w:w="1803" w:type="dxa"/>
          </w:tcPr>
          <w:p w:rsidR="001B0217" w:rsidRDefault="001B0217" w:rsidP="001B02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:40PM</w:t>
            </w:r>
          </w:p>
        </w:tc>
        <w:tc>
          <w:tcPr>
            <w:tcW w:w="1803" w:type="dxa"/>
          </w:tcPr>
          <w:p w:rsidR="001B0217" w:rsidRDefault="001B0217" w:rsidP="001B02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 minutes</w:t>
            </w:r>
          </w:p>
        </w:tc>
        <w:tc>
          <w:tcPr>
            <w:tcW w:w="2897" w:type="dxa"/>
          </w:tcPr>
          <w:p w:rsidR="001B0217" w:rsidRDefault="001B0217" w:rsidP="001B021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reate jumping script</w:t>
            </w:r>
          </w:p>
        </w:tc>
      </w:tr>
      <w:tr w:rsidR="001B0217" w:rsidTr="001B021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1B0217" w:rsidRDefault="001B0217" w:rsidP="001B0217">
            <w:pPr>
              <w:jc w:val="center"/>
            </w:pPr>
            <w:r>
              <w:t>16/10/2018</w:t>
            </w:r>
          </w:p>
        </w:tc>
        <w:tc>
          <w:tcPr>
            <w:tcW w:w="1803" w:type="dxa"/>
          </w:tcPr>
          <w:p w:rsidR="001B0217" w:rsidRDefault="001B0217" w:rsidP="001B02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40PM</w:t>
            </w:r>
          </w:p>
        </w:tc>
        <w:tc>
          <w:tcPr>
            <w:tcW w:w="1803" w:type="dxa"/>
          </w:tcPr>
          <w:p w:rsidR="001B0217" w:rsidRDefault="001B0217" w:rsidP="001B02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50PM</w:t>
            </w:r>
          </w:p>
        </w:tc>
        <w:tc>
          <w:tcPr>
            <w:tcW w:w="1803" w:type="dxa"/>
          </w:tcPr>
          <w:p w:rsidR="001B0217" w:rsidRDefault="001B0217" w:rsidP="001B02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 minutes</w:t>
            </w:r>
          </w:p>
        </w:tc>
        <w:tc>
          <w:tcPr>
            <w:tcW w:w="2897" w:type="dxa"/>
          </w:tcPr>
          <w:p w:rsidR="001B0217" w:rsidRDefault="001B0217" w:rsidP="001B021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eate double-jump variable</w:t>
            </w:r>
          </w:p>
        </w:tc>
      </w:tr>
    </w:tbl>
    <w:p w:rsidR="001B0217" w:rsidRDefault="001B0217">
      <w:pPr>
        <w:rPr>
          <w:b/>
          <w:sz w:val="28"/>
        </w:rPr>
      </w:pPr>
    </w:p>
    <w:p w:rsidR="001B0217" w:rsidRDefault="001B0217">
      <w:pPr>
        <w:rPr>
          <w:sz w:val="24"/>
        </w:rPr>
      </w:pPr>
      <w:r w:rsidRPr="001B0217">
        <w:rPr>
          <w:b/>
          <w:sz w:val="28"/>
        </w:rPr>
        <w:t xml:space="preserve">Total time: </w:t>
      </w:r>
      <w:r w:rsidR="005540DC">
        <w:rPr>
          <w:sz w:val="24"/>
        </w:rPr>
        <w:t>50 Minutes</w:t>
      </w:r>
    </w:p>
    <w:p w:rsidR="00EC56AB" w:rsidRDefault="00EC56AB">
      <w:pPr>
        <w:rPr>
          <w:sz w:val="24"/>
        </w:rPr>
      </w:pPr>
    </w:p>
    <w:p w:rsidR="005540DC" w:rsidRDefault="005540DC">
      <w:pPr>
        <w:rPr>
          <w:sz w:val="24"/>
        </w:rPr>
      </w:pPr>
    </w:p>
    <w:p w:rsidR="005540DC" w:rsidRDefault="005540DC">
      <w:pPr>
        <w:rPr>
          <w:sz w:val="24"/>
        </w:rPr>
      </w:pPr>
    </w:p>
    <w:p w:rsidR="001B0217" w:rsidRDefault="001B0217">
      <w:pPr>
        <w:pBdr>
          <w:bottom w:val="single" w:sz="6" w:space="1" w:color="auto"/>
        </w:pBdr>
        <w:rPr>
          <w:sz w:val="24"/>
        </w:rPr>
      </w:pPr>
    </w:p>
    <w:p w:rsidR="00EC56AB" w:rsidRDefault="00EC56AB">
      <w:pPr>
        <w:rPr>
          <w:sz w:val="24"/>
        </w:rPr>
      </w:pPr>
    </w:p>
    <w:p w:rsidR="005540DC" w:rsidRDefault="005540DC">
      <w:pPr>
        <w:rPr>
          <w:sz w:val="24"/>
        </w:rPr>
      </w:pPr>
    </w:p>
    <w:p w:rsidR="005540DC" w:rsidRDefault="005540DC">
      <w:pPr>
        <w:rPr>
          <w:sz w:val="24"/>
        </w:rPr>
      </w:pPr>
    </w:p>
    <w:p w:rsidR="005540DC" w:rsidRDefault="005540DC">
      <w:pPr>
        <w:rPr>
          <w:sz w:val="24"/>
        </w:rPr>
      </w:pPr>
    </w:p>
    <w:p w:rsidR="001B0217" w:rsidRDefault="001B0217" w:rsidP="001B0217">
      <w:pPr>
        <w:rPr>
          <w:b/>
          <w:sz w:val="32"/>
          <w:u w:val="single"/>
        </w:rPr>
      </w:pPr>
      <w:r>
        <w:rPr>
          <w:b/>
          <w:sz w:val="32"/>
          <w:u w:val="single"/>
        </w:rPr>
        <w:t>Task/Tutorial</w:t>
      </w:r>
      <w:r w:rsidR="00EC56AB">
        <w:rPr>
          <w:b/>
          <w:sz w:val="32"/>
          <w:u w:val="single"/>
        </w:rPr>
        <w:t xml:space="preserve"> Log</w:t>
      </w:r>
      <w:r>
        <w:rPr>
          <w:b/>
          <w:sz w:val="32"/>
          <w:u w:val="single"/>
        </w:rPr>
        <w:t xml:space="preserve"> 2</w:t>
      </w:r>
    </w:p>
    <w:tbl>
      <w:tblPr>
        <w:tblStyle w:val="GridTable4"/>
        <w:tblpPr w:leftFromText="180" w:rightFromText="180" w:vertAnchor="text" w:horzAnchor="margin" w:tblpXSpec="center" w:tblpY="335"/>
        <w:tblW w:w="11313" w:type="dxa"/>
        <w:tblLook w:val="04A0" w:firstRow="1" w:lastRow="0" w:firstColumn="1" w:lastColumn="0" w:noHBand="0" w:noVBand="1"/>
      </w:tblPr>
      <w:tblGrid>
        <w:gridCol w:w="1960"/>
        <w:gridCol w:w="1103"/>
        <w:gridCol w:w="1594"/>
        <w:gridCol w:w="1594"/>
        <w:gridCol w:w="2531"/>
        <w:gridCol w:w="2531"/>
      </w:tblGrid>
      <w:tr w:rsidR="005540DC" w:rsidTr="005540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0" w:type="dxa"/>
          </w:tcPr>
          <w:p w:rsidR="005540DC" w:rsidRPr="00EC56AB" w:rsidRDefault="005540DC" w:rsidP="005540DC">
            <w:pPr>
              <w:jc w:val="center"/>
            </w:pPr>
            <w:r w:rsidRPr="00EC56AB">
              <w:t>Date</w:t>
            </w:r>
          </w:p>
        </w:tc>
        <w:tc>
          <w:tcPr>
            <w:tcW w:w="1103" w:type="dxa"/>
          </w:tcPr>
          <w:p w:rsidR="005540DC" w:rsidRPr="00EC56AB" w:rsidRDefault="005540DC" w:rsidP="005540D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56AB">
              <w:t>Start</w:t>
            </w:r>
          </w:p>
        </w:tc>
        <w:tc>
          <w:tcPr>
            <w:tcW w:w="1594" w:type="dxa"/>
          </w:tcPr>
          <w:p w:rsidR="005540DC" w:rsidRPr="00EC56AB" w:rsidRDefault="005540DC" w:rsidP="005540D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56AB">
              <w:t>End</w:t>
            </w:r>
          </w:p>
        </w:tc>
        <w:tc>
          <w:tcPr>
            <w:tcW w:w="1594" w:type="dxa"/>
          </w:tcPr>
          <w:p w:rsidR="005540DC" w:rsidRPr="00EC56AB" w:rsidRDefault="005540DC" w:rsidP="005540D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56AB">
              <w:t>Time</w:t>
            </w:r>
          </w:p>
        </w:tc>
        <w:tc>
          <w:tcPr>
            <w:tcW w:w="2531" w:type="dxa"/>
          </w:tcPr>
          <w:p w:rsidR="005540DC" w:rsidRPr="00EC56AB" w:rsidRDefault="005540DC" w:rsidP="005540D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nterruptions</w:t>
            </w:r>
          </w:p>
        </w:tc>
        <w:tc>
          <w:tcPr>
            <w:tcW w:w="2531" w:type="dxa"/>
          </w:tcPr>
          <w:p w:rsidR="005540DC" w:rsidRPr="00EC56AB" w:rsidRDefault="005540DC" w:rsidP="005540D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56AB">
              <w:t>Task</w:t>
            </w:r>
          </w:p>
        </w:tc>
      </w:tr>
      <w:tr w:rsidR="005540DC" w:rsidTr="005540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0" w:type="dxa"/>
          </w:tcPr>
          <w:p w:rsidR="005540DC" w:rsidRPr="00EC56AB" w:rsidRDefault="003A797F" w:rsidP="005540DC">
            <w:pPr>
              <w:jc w:val="center"/>
            </w:pPr>
            <w:r>
              <w:t>17/10/2018</w:t>
            </w:r>
          </w:p>
        </w:tc>
        <w:tc>
          <w:tcPr>
            <w:tcW w:w="1103" w:type="dxa"/>
          </w:tcPr>
          <w:p w:rsidR="005540DC" w:rsidRPr="0005712C" w:rsidRDefault="005540DC" w:rsidP="005540D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5712C">
              <w:t>4:44</w:t>
            </w:r>
          </w:p>
        </w:tc>
        <w:tc>
          <w:tcPr>
            <w:tcW w:w="1594" w:type="dxa"/>
          </w:tcPr>
          <w:p w:rsidR="005540DC" w:rsidRPr="0005712C" w:rsidRDefault="005540DC" w:rsidP="005540D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5712C">
              <w:t>4:52</w:t>
            </w:r>
          </w:p>
        </w:tc>
        <w:tc>
          <w:tcPr>
            <w:tcW w:w="1594" w:type="dxa"/>
          </w:tcPr>
          <w:p w:rsidR="005540DC" w:rsidRPr="0005712C" w:rsidRDefault="005540DC" w:rsidP="005540D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5712C">
              <w:t>8 minutes</w:t>
            </w:r>
          </w:p>
        </w:tc>
        <w:tc>
          <w:tcPr>
            <w:tcW w:w="2531" w:type="dxa"/>
          </w:tcPr>
          <w:p w:rsidR="005540DC" w:rsidRDefault="005540DC" w:rsidP="005540D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31" w:type="dxa"/>
          </w:tcPr>
          <w:p w:rsidR="005540DC" w:rsidRPr="0005712C" w:rsidRDefault="005540DC" w:rsidP="005540D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lacing the assets and constructing the environment.</w:t>
            </w:r>
          </w:p>
        </w:tc>
      </w:tr>
      <w:tr w:rsidR="005540DC" w:rsidTr="005540DC">
        <w:trPr>
          <w:trHeight w:val="1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0" w:type="dxa"/>
          </w:tcPr>
          <w:p w:rsidR="005540DC" w:rsidRPr="00EC56AB" w:rsidRDefault="003A797F" w:rsidP="005540DC">
            <w:pPr>
              <w:jc w:val="center"/>
            </w:pPr>
            <w:r>
              <w:t>17/10/2018</w:t>
            </w:r>
          </w:p>
        </w:tc>
        <w:tc>
          <w:tcPr>
            <w:tcW w:w="1103" w:type="dxa"/>
          </w:tcPr>
          <w:p w:rsidR="005540DC" w:rsidRPr="0005712C" w:rsidRDefault="005540DC" w:rsidP="005540D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:22</w:t>
            </w:r>
          </w:p>
        </w:tc>
        <w:tc>
          <w:tcPr>
            <w:tcW w:w="1594" w:type="dxa"/>
          </w:tcPr>
          <w:p w:rsidR="005540DC" w:rsidRPr="0005712C" w:rsidRDefault="005540DC" w:rsidP="005540D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:43</w:t>
            </w:r>
          </w:p>
        </w:tc>
        <w:tc>
          <w:tcPr>
            <w:tcW w:w="1594" w:type="dxa"/>
          </w:tcPr>
          <w:p w:rsidR="005540DC" w:rsidRPr="0005712C" w:rsidRDefault="005540DC" w:rsidP="005540D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 minutes</w:t>
            </w:r>
          </w:p>
        </w:tc>
        <w:tc>
          <w:tcPr>
            <w:tcW w:w="2531" w:type="dxa"/>
          </w:tcPr>
          <w:p w:rsidR="005540DC" w:rsidRPr="0005712C" w:rsidRDefault="005540DC" w:rsidP="005540D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rief pause because of errands needing to be attended to</w:t>
            </w:r>
          </w:p>
        </w:tc>
        <w:tc>
          <w:tcPr>
            <w:tcW w:w="2531" w:type="dxa"/>
          </w:tcPr>
          <w:p w:rsidR="005540DC" w:rsidRPr="0005712C" w:rsidRDefault="005540DC" w:rsidP="005540D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trolling how the player will move using W, A, S and D.</w:t>
            </w:r>
          </w:p>
        </w:tc>
      </w:tr>
      <w:tr w:rsidR="005540DC" w:rsidTr="005540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0" w:type="dxa"/>
          </w:tcPr>
          <w:p w:rsidR="005540DC" w:rsidRPr="00EC56AB" w:rsidRDefault="003A797F" w:rsidP="005540DC">
            <w:pPr>
              <w:jc w:val="center"/>
            </w:pPr>
            <w:r>
              <w:t>17/10/2018</w:t>
            </w:r>
          </w:p>
        </w:tc>
        <w:tc>
          <w:tcPr>
            <w:tcW w:w="1103" w:type="dxa"/>
          </w:tcPr>
          <w:p w:rsidR="005540DC" w:rsidRPr="0005712C" w:rsidRDefault="005540DC" w:rsidP="005540D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5:43 </w:t>
            </w:r>
          </w:p>
        </w:tc>
        <w:tc>
          <w:tcPr>
            <w:tcW w:w="1594" w:type="dxa"/>
          </w:tcPr>
          <w:p w:rsidR="005540DC" w:rsidRPr="0005712C" w:rsidRDefault="005540DC" w:rsidP="005540D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:47</w:t>
            </w:r>
          </w:p>
        </w:tc>
        <w:tc>
          <w:tcPr>
            <w:tcW w:w="1594" w:type="dxa"/>
          </w:tcPr>
          <w:p w:rsidR="005540DC" w:rsidRPr="0005712C" w:rsidRDefault="005540DC" w:rsidP="005540D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 minutes</w:t>
            </w:r>
          </w:p>
        </w:tc>
        <w:tc>
          <w:tcPr>
            <w:tcW w:w="2531" w:type="dxa"/>
          </w:tcPr>
          <w:p w:rsidR="005540DC" w:rsidRPr="0005712C" w:rsidRDefault="005540DC" w:rsidP="005540D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531" w:type="dxa"/>
          </w:tcPr>
          <w:p w:rsidR="005540DC" w:rsidRPr="0005712C" w:rsidRDefault="005540DC" w:rsidP="005540D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ntrolling the X-axis rotation using the mouse.</w:t>
            </w:r>
          </w:p>
        </w:tc>
      </w:tr>
      <w:tr w:rsidR="005540DC" w:rsidTr="005540DC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60" w:type="dxa"/>
          </w:tcPr>
          <w:p w:rsidR="005540DC" w:rsidRPr="00EC56AB" w:rsidRDefault="003A797F" w:rsidP="005540DC">
            <w:pPr>
              <w:jc w:val="center"/>
            </w:pPr>
            <w:r>
              <w:t>17/10/2018</w:t>
            </w:r>
          </w:p>
        </w:tc>
        <w:tc>
          <w:tcPr>
            <w:tcW w:w="1103" w:type="dxa"/>
          </w:tcPr>
          <w:p w:rsidR="005540DC" w:rsidRPr="0005712C" w:rsidRDefault="005540DC" w:rsidP="005540D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:47</w:t>
            </w:r>
          </w:p>
        </w:tc>
        <w:tc>
          <w:tcPr>
            <w:tcW w:w="1594" w:type="dxa"/>
          </w:tcPr>
          <w:p w:rsidR="005540DC" w:rsidRPr="0005712C" w:rsidRDefault="005540DC" w:rsidP="005540D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:56</w:t>
            </w:r>
          </w:p>
        </w:tc>
        <w:tc>
          <w:tcPr>
            <w:tcW w:w="1594" w:type="dxa"/>
          </w:tcPr>
          <w:p w:rsidR="005540DC" w:rsidRPr="0005712C" w:rsidRDefault="005540DC" w:rsidP="005540D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 minutes</w:t>
            </w:r>
          </w:p>
        </w:tc>
        <w:tc>
          <w:tcPr>
            <w:tcW w:w="2531" w:type="dxa"/>
          </w:tcPr>
          <w:p w:rsidR="005540DC" w:rsidRPr="0005712C" w:rsidRDefault="005540DC" w:rsidP="005540D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31" w:type="dxa"/>
          </w:tcPr>
          <w:p w:rsidR="005540DC" w:rsidRPr="0005712C" w:rsidRDefault="005540DC" w:rsidP="005540D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trolling the Y-axis rotation using the mouse</w:t>
            </w:r>
          </w:p>
        </w:tc>
      </w:tr>
    </w:tbl>
    <w:p w:rsidR="00EC56AB" w:rsidRPr="001B0217" w:rsidRDefault="00EC56AB" w:rsidP="001B0217">
      <w:pPr>
        <w:rPr>
          <w:b/>
          <w:sz w:val="32"/>
          <w:u w:val="single"/>
        </w:rPr>
      </w:pPr>
    </w:p>
    <w:tbl>
      <w:tblPr>
        <w:tblStyle w:val="GridTable4"/>
        <w:tblpPr w:leftFromText="180" w:rightFromText="180" w:vertAnchor="page" w:horzAnchor="margin" w:tblpXSpec="center" w:tblpY="2266"/>
        <w:tblW w:w="10109" w:type="dxa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2897"/>
      </w:tblGrid>
      <w:tr w:rsidR="001B0217" w:rsidTr="005C02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1B0217" w:rsidRDefault="001B0217" w:rsidP="005C026A">
            <w:pPr>
              <w:jc w:val="center"/>
            </w:pPr>
            <w:r>
              <w:t>Date</w:t>
            </w:r>
          </w:p>
        </w:tc>
        <w:tc>
          <w:tcPr>
            <w:tcW w:w="1803" w:type="dxa"/>
          </w:tcPr>
          <w:p w:rsidR="001B0217" w:rsidRDefault="001B0217" w:rsidP="005C026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art</w:t>
            </w:r>
          </w:p>
        </w:tc>
        <w:tc>
          <w:tcPr>
            <w:tcW w:w="1803" w:type="dxa"/>
          </w:tcPr>
          <w:p w:rsidR="001B0217" w:rsidRDefault="001B0217" w:rsidP="005C026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nd</w:t>
            </w:r>
          </w:p>
        </w:tc>
        <w:tc>
          <w:tcPr>
            <w:tcW w:w="1803" w:type="dxa"/>
          </w:tcPr>
          <w:p w:rsidR="001B0217" w:rsidRDefault="001B0217" w:rsidP="005C026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me</w:t>
            </w:r>
          </w:p>
        </w:tc>
        <w:tc>
          <w:tcPr>
            <w:tcW w:w="2897" w:type="dxa"/>
          </w:tcPr>
          <w:p w:rsidR="001B0217" w:rsidRDefault="001B0217" w:rsidP="005C026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ask</w:t>
            </w:r>
          </w:p>
        </w:tc>
      </w:tr>
      <w:tr w:rsidR="001B0217" w:rsidTr="005C02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1B0217" w:rsidRDefault="001B0217" w:rsidP="005C026A">
            <w:pPr>
              <w:jc w:val="center"/>
            </w:pPr>
            <w:r>
              <w:t>16/10/2018</w:t>
            </w:r>
          </w:p>
        </w:tc>
        <w:tc>
          <w:tcPr>
            <w:tcW w:w="1803" w:type="dxa"/>
          </w:tcPr>
          <w:p w:rsidR="001B0217" w:rsidRDefault="001B0217" w:rsidP="005C02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:00PM</w:t>
            </w:r>
          </w:p>
        </w:tc>
        <w:tc>
          <w:tcPr>
            <w:tcW w:w="1803" w:type="dxa"/>
          </w:tcPr>
          <w:p w:rsidR="001B0217" w:rsidRDefault="001B0217" w:rsidP="005C02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:05PM</w:t>
            </w:r>
          </w:p>
        </w:tc>
        <w:tc>
          <w:tcPr>
            <w:tcW w:w="1803" w:type="dxa"/>
          </w:tcPr>
          <w:p w:rsidR="001B0217" w:rsidRDefault="001B0217" w:rsidP="005C02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 minutes</w:t>
            </w:r>
          </w:p>
        </w:tc>
        <w:tc>
          <w:tcPr>
            <w:tcW w:w="2897" w:type="dxa"/>
          </w:tcPr>
          <w:p w:rsidR="001B0217" w:rsidRDefault="001B0217" w:rsidP="005C02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reate the scene</w:t>
            </w:r>
          </w:p>
        </w:tc>
      </w:tr>
      <w:tr w:rsidR="001B0217" w:rsidTr="005C02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1B0217" w:rsidRDefault="001B0217" w:rsidP="005C026A">
            <w:pPr>
              <w:jc w:val="center"/>
            </w:pPr>
            <w:r>
              <w:t>16/10/2018</w:t>
            </w:r>
          </w:p>
        </w:tc>
        <w:tc>
          <w:tcPr>
            <w:tcW w:w="1803" w:type="dxa"/>
          </w:tcPr>
          <w:p w:rsidR="001B0217" w:rsidRDefault="001B0217" w:rsidP="005C026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05PM</w:t>
            </w:r>
          </w:p>
        </w:tc>
        <w:tc>
          <w:tcPr>
            <w:tcW w:w="1803" w:type="dxa"/>
          </w:tcPr>
          <w:p w:rsidR="001B0217" w:rsidRDefault="001B0217" w:rsidP="005C026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30PM</w:t>
            </w:r>
          </w:p>
        </w:tc>
        <w:tc>
          <w:tcPr>
            <w:tcW w:w="1803" w:type="dxa"/>
          </w:tcPr>
          <w:p w:rsidR="001B0217" w:rsidRDefault="001B0217" w:rsidP="005C026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 minutes</w:t>
            </w:r>
          </w:p>
        </w:tc>
        <w:tc>
          <w:tcPr>
            <w:tcW w:w="2897" w:type="dxa"/>
          </w:tcPr>
          <w:p w:rsidR="001B0217" w:rsidRDefault="001B0217" w:rsidP="005C026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eate Raycast script</w:t>
            </w:r>
          </w:p>
        </w:tc>
      </w:tr>
      <w:tr w:rsidR="001B0217" w:rsidTr="005C02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1B0217" w:rsidRDefault="001B0217" w:rsidP="005C026A">
            <w:pPr>
              <w:jc w:val="center"/>
            </w:pPr>
            <w:r>
              <w:t>16/10/2018</w:t>
            </w:r>
          </w:p>
        </w:tc>
        <w:tc>
          <w:tcPr>
            <w:tcW w:w="1803" w:type="dxa"/>
          </w:tcPr>
          <w:p w:rsidR="001B0217" w:rsidRDefault="001B0217" w:rsidP="005C02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:30PM</w:t>
            </w:r>
          </w:p>
        </w:tc>
        <w:tc>
          <w:tcPr>
            <w:tcW w:w="1803" w:type="dxa"/>
          </w:tcPr>
          <w:p w:rsidR="001B0217" w:rsidRDefault="001B0217" w:rsidP="005C02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:40PM</w:t>
            </w:r>
          </w:p>
        </w:tc>
        <w:tc>
          <w:tcPr>
            <w:tcW w:w="1803" w:type="dxa"/>
          </w:tcPr>
          <w:p w:rsidR="001B0217" w:rsidRDefault="001B0217" w:rsidP="005C02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 minutes</w:t>
            </w:r>
          </w:p>
        </w:tc>
        <w:tc>
          <w:tcPr>
            <w:tcW w:w="2897" w:type="dxa"/>
          </w:tcPr>
          <w:p w:rsidR="001B0217" w:rsidRDefault="001B0217" w:rsidP="005C02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reate jumping script</w:t>
            </w:r>
          </w:p>
        </w:tc>
      </w:tr>
      <w:tr w:rsidR="001B0217" w:rsidTr="005C026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3" w:type="dxa"/>
          </w:tcPr>
          <w:p w:rsidR="001B0217" w:rsidRDefault="001B0217" w:rsidP="005C026A">
            <w:pPr>
              <w:jc w:val="center"/>
            </w:pPr>
            <w:r>
              <w:t>16/10/2018</w:t>
            </w:r>
          </w:p>
        </w:tc>
        <w:tc>
          <w:tcPr>
            <w:tcW w:w="1803" w:type="dxa"/>
          </w:tcPr>
          <w:p w:rsidR="001B0217" w:rsidRDefault="001B0217" w:rsidP="005C026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40PM</w:t>
            </w:r>
          </w:p>
        </w:tc>
        <w:tc>
          <w:tcPr>
            <w:tcW w:w="1803" w:type="dxa"/>
          </w:tcPr>
          <w:p w:rsidR="001B0217" w:rsidRDefault="001B0217" w:rsidP="005C026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50PM</w:t>
            </w:r>
          </w:p>
        </w:tc>
        <w:tc>
          <w:tcPr>
            <w:tcW w:w="1803" w:type="dxa"/>
          </w:tcPr>
          <w:p w:rsidR="001B0217" w:rsidRDefault="001B0217" w:rsidP="005C026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 minutes</w:t>
            </w:r>
          </w:p>
        </w:tc>
        <w:tc>
          <w:tcPr>
            <w:tcW w:w="2897" w:type="dxa"/>
          </w:tcPr>
          <w:p w:rsidR="001B0217" w:rsidRDefault="001B0217" w:rsidP="005C026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eate double-jump variable</w:t>
            </w:r>
          </w:p>
        </w:tc>
      </w:tr>
    </w:tbl>
    <w:p w:rsidR="001B0217" w:rsidRDefault="001B0217" w:rsidP="001B0217">
      <w:pPr>
        <w:rPr>
          <w:b/>
          <w:sz w:val="28"/>
        </w:rPr>
      </w:pPr>
    </w:p>
    <w:p w:rsidR="005540DC" w:rsidRDefault="001B0217" w:rsidP="001B0217">
      <w:pPr>
        <w:rPr>
          <w:b/>
          <w:sz w:val="28"/>
        </w:rPr>
      </w:pPr>
      <w:r w:rsidRPr="001B0217">
        <w:rPr>
          <w:b/>
          <w:sz w:val="28"/>
        </w:rPr>
        <w:t xml:space="preserve">Total time: </w:t>
      </w:r>
      <w:r w:rsidR="005540DC" w:rsidRPr="005540DC">
        <w:rPr>
          <w:sz w:val="24"/>
        </w:rPr>
        <w:t>42 Minutes</w:t>
      </w:r>
    </w:p>
    <w:p w:rsidR="005540DC" w:rsidRDefault="005540DC" w:rsidP="001B0217">
      <w:pPr>
        <w:rPr>
          <w:b/>
          <w:sz w:val="28"/>
        </w:rPr>
      </w:pPr>
    </w:p>
    <w:p w:rsidR="005540DC" w:rsidRDefault="005540DC" w:rsidP="001B0217">
      <w:pPr>
        <w:rPr>
          <w:b/>
          <w:sz w:val="28"/>
        </w:rPr>
      </w:pPr>
    </w:p>
    <w:p w:rsidR="00EC56AB" w:rsidRPr="00EC56AB" w:rsidRDefault="00EC56AB" w:rsidP="001B0217">
      <w:pPr>
        <w:rPr>
          <w:sz w:val="28"/>
          <w:u w:val="single"/>
        </w:rPr>
      </w:pPr>
      <w:r w:rsidRPr="00EC56AB">
        <w:rPr>
          <w:b/>
          <w:sz w:val="32"/>
          <w:u w:val="single"/>
        </w:rPr>
        <w:lastRenderedPageBreak/>
        <w:t>Task/Tutorial</w:t>
      </w:r>
      <w:r>
        <w:rPr>
          <w:b/>
          <w:sz w:val="32"/>
          <w:u w:val="single"/>
        </w:rPr>
        <w:t xml:space="preserve"> Log</w:t>
      </w:r>
      <w:r w:rsidRPr="00EC56AB">
        <w:rPr>
          <w:b/>
          <w:sz w:val="32"/>
          <w:u w:val="single"/>
        </w:rPr>
        <w:t xml:space="preserve"> 3</w:t>
      </w:r>
    </w:p>
    <w:p w:rsidR="001B0217" w:rsidRDefault="001B0217">
      <w:pPr>
        <w:rPr>
          <w:b/>
          <w:sz w:val="28"/>
        </w:rPr>
      </w:pPr>
    </w:p>
    <w:tbl>
      <w:tblPr>
        <w:tblStyle w:val="GridTable4"/>
        <w:tblW w:w="10154" w:type="dxa"/>
        <w:tblInd w:w="-570" w:type="dxa"/>
        <w:tblLook w:val="04A0" w:firstRow="1" w:lastRow="0" w:firstColumn="1" w:lastColumn="0" w:noHBand="0" w:noVBand="1"/>
      </w:tblPr>
      <w:tblGrid>
        <w:gridCol w:w="1841"/>
        <w:gridCol w:w="1701"/>
        <w:gridCol w:w="1843"/>
        <w:gridCol w:w="1843"/>
        <w:gridCol w:w="2926"/>
      </w:tblGrid>
      <w:tr w:rsidR="00EC56AB" w:rsidTr="005C02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1" w:type="dxa"/>
          </w:tcPr>
          <w:p w:rsidR="00EC56AB" w:rsidRPr="00EC56AB" w:rsidRDefault="00EC56AB" w:rsidP="005C026A">
            <w:pPr>
              <w:jc w:val="center"/>
            </w:pPr>
            <w:r w:rsidRPr="00EC56AB">
              <w:t>Date</w:t>
            </w:r>
          </w:p>
        </w:tc>
        <w:tc>
          <w:tcPr>
            <w:tcW w:w="1701" w:type="dxa"/>
          </w:tcPr>
          <w:p w:rsidR="00EC56AB" w:rsidRPr="00EC56AB" w:rsidRDefault="00EC56AB" w:rsidP="005C026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56AB">
              <w:t>Start</w:t>
            </w:r>
          </w:p>
        </w:tc>
        <w:tc>
          <w:tcPr>
            <w:tcW w:w="1843" w:type="dxa"/>
          </w:tcPr>
          <w:p w:rsidR="00EC56AB" w:rsidRPr="00EC56AB" w:rsidRDefault="00EC56AB" w:rsidP="005C026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56AB">
              <w:t>End</w:t>
            </w:r>
          </w:p>
        </w:tc>
        <w:tc>
          <w:tcPr>
            <w:tcW w:w="1843" w:type="dxa"/>
          </w:tcPr>
          <w:p w:rsidR="00EC56AB" w:rsidRPr="00EC56AB" w:rsidRDefault="00EC56AB" w:rsidP="005C026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56AB">
              <w:t>Time</w:t>
            </w:r>
          </w:p>
        </w:tc>
        <w:tc>
          <w:tcPr>
            <w:tcW w:w="2926" w:type="dxa"/>
          </w:tcPr>
          <w:p w:rsidR="00EC56AB" w:rsidRPr="00EC56AB" w:rsidRDefault="00EC56AB" w:rsidP="005C026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56AB">
              <w:t>Task</w:t>
            </w:r>
          </w:p>
        </w:tc>
      </w:tr>
      <w:tr w:rsidR="00EC56AB" w:rsidTr="005C02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1" w:type="dxa"/>
          </w:tcPr>
          <w:p w:rsidR="00EC56AB" w:rsidRPr="00EC56AB" w:rsidRDefault="003A797F" w:rsidP="005C026A">
            <w:pPr>
              <w:jc w:val="center"/>
            </w:pPr>
            <w:r>
              <w:t>25/10/2018</w:t>
            </w:r>
          </w:p>
        </w:tc>
        <w:tc>
          <w:tcPr>
            <w:tcW w:w="1701" w:type="dxa"/>
          </w:tcPr>
          <w:p w:rsidR="00EC56AB" w:rsidRPr="00EC56AB" w:rsidRDefault="003A797F" w:rsidP="005C02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9:23</w:t>
            </w:r>
          </w:p>
        </w:tc>
        <w:tc>
          <w:tcPr>
            <w:tcW w:w="1843" w:type="dxa"/>
          </w:tcPr>
          <w:p w:rsidR="00EC56AB" w:rsidRPr="00EC56AB" w:rsidRDefault="003A797F" w:rsidP="005C02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9:40</w:t>
            </w:r>
          </w:p>
        </w:tc>
        <w:tc>
          <w:tcPr>
            <w:tcW w:w="1843" w:type="dxa"/>
          </w:tcPr>
          <w:p w:rsidR="00EC56AB" w:rsidRPr="00EC56AB" w:rsidRDefault="003A797F" w:rsidP="005C02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17 minutes</w:t>
            </w:r>
          </w:p>
        </w:tc>
        <w:tc>
          <w:tcPr>
            <w:tcW w:w="2926" w:type="dxa"/>
          </w:tcPr>
          <w:p w:rsidR="00EC56AB" w:rsidRPr="003A797F" w:rsidRDefault="003A797F" w:rsidP="005C02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A797F">
              <w:t>Creating the scene</w:t>
            </w:r>
          </w:p>
        </w:tc>
      </w:tr>
      <w:tr w:rsidR="00EC56AB" w:rsidTr="005C026A">
        <w:trPr>
          <w:trHeight w:val="2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1" w:type="dxa"/>
          </w:tcPr>
          <w:p w:rsidR="00EC56AB" w:rsidRPr="00EC56AB" w:rsidRDefault="003A797F" w:rsidP="005C026A">
            <w:pPr>
              <w:jc w:val="center"/>
            </w:pPr>
            <w:r>
              <w:t>25/10/2018</w:t>
            </w:r>
          </w:p>
        </w:tc>
        <w:tc>
          <w:tcPr>
            <w:tcW w:w="1701" w:type="dxa"/>
          </w:tcPr>
          <w:p w:rsidR="00EC56AB" w:rsidRPr="00EC56AB" w:rsidRDefault="003A797F" w:rsidP="005C026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9:40</w:t>
            </w:r>
          </w:p>
        </w:tc>
        <w:tc>
          <w:tcPr>
            <w:tcW w:w="1843" w:type="dxa"/>
          </w:tcPr>
          <w:p w:rsidR="00EC56AB" w:rsidRPr="00EC56AB" w:rsidRDefault="003A797F" w:rsidP="005C026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10:13</w:t>
            </w:r>
          </w:p>
        </w:tc>
        <w:tc>
          <w:tcPr>
            <w:tcW w:w="1843" w:type="dxa"/>
          </w:tcPr>
          <w:p w:rsidR="00EC56AB" w:rsidRPr="00EC56AB" w:rsidRDefault="003A797F" w:rsidP="005C026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33 minutes</w:t>
            </w:r>
          </w:p>
        </w:tc>
        <w:tc>
          <w:tcPr>
            <w:tcW w:w="2926" w:type="dxa"/>
          </w:tcPr>
          <w:p w:rsidR="00EC56AB" w:rsidRPr="003A797F" w:rsidRDefault="003A797F" w:rsidP="005C026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A797F">
              <w:t xml:space="preserve">Scripting the grappling hook, binding the </w:t>
            </w:r>
            <w:r>
              <w:t>action</w:t>
            </w:r>
            <w:r w:rsidRPr="003A797F">
              <w:t xml:space="preserve"> to the right mouse button</w:t>
            </w:r>
          </w:p>
        </w:tc>
      </w:tr>
      <w:tr w:rsidR="00EC56AB" w:rsidTr="005C02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1" w:type="dxa"/>
          </w:tcPr>
          <w:p w:rsidR="00EC56AB" w:rsidRPr="00EC56AB" w:rsidRDefault="003A797F" w:rsidP="005C026A">
            <w:pPr>
              <w:jc w:val="center"/>
            </w:pPr>
            <w:r>
              <w:t>25/10/2018</w:t>
            </w:r>
          </w:p>
        </w:tc>
        <w:tc>
          <w:tcPr>
            <w:tcW w:w="1701" w:type="dxa"/>
          </w:tcPr>
          <w:p w:rsidR="00EC56AB" w:rsidRPr="00EC56AB" w:rsidRDefault="003A797F" w:rsidP="005C02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10:03</w:t>
            </w:r>
          </w:p>
        </w:tc>
        <w:tc>
          <w:tcPr>
            <w:tcW w:w="1843" w:type="dxa"/>
          </w:tcPr>
          <w:p w:rsidR="00EC56AB" w:rsidRPr="00EC56AB" w:rsidRDefault="003A797F" w:rsidP="005C02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10:54</w:t>
            </w:r>
          </w:p>
        </w:tc>
        <w:tc>
          <w:tcPr>
            <w:tcW w:w="1843" w:type="dxa"/>
          </w:tcPr>
          <w:p w:rsidR="00EC56AB" w:rsidRPr="00EC56AB" w:rsidRDefault="003A797F" w:rsidP="005C02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51 minutes</w:t>
            </w:r>
          </w:p>
        </w:tc>
        <w:tc>
          <w:tcPr>
            <w:tcW w:w="2926" w:type="dxa"/>
          </w:tcPr>
          <w:p w:rsidR="00EC56AB" w:rsidRPr="003A797F" w:rsidRDefault="003A797F" w:rsidP="005C02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mplementing a line render onto the grappling hook</w:t>
            </w:r>
          </w:p>
        </w:tc>
      </w:tr>
    </w:tbl>
    <w:p w:rsidR="00EC56AB" w:rsidRDefault="00EC56AB">
      <w:pPr>
        <w:rPr>
          <w:b/>
          <w:sz w:val="28"/>
        </w:rPr>
      </w:pPr>
    </w:p>
    <w:p w:rsidR="00EC56AB" w:rsidRDefault="00EC56AB" w:rsidP="00EC56AB">
      <w:pPr>
        <w:rPr>
          <w:sz w:val="24"/>
        </w:rPr>
      </w:pPr>
      <w:r w:rsidRPr="001B0217">
        <w:rPr>
          <w:b/>
          <w:sz w:val="28"/>
        </w:rPr>
        <w:t xml:space="preserve">Total time: </w:t>
      </w:r>
      <w:r w:rsidR="003A797F" w:rsidRPr="003A797F">
        <w:rPr>
          <w:sz w:val="24"/>
        </w:rPr>
        <w:t>1 hour, 41 minutes</w:t>
      </w:r>
    </w:p>
    <w:p w:rsidR="003A797F" w:rsidRDefault="003A797F" w:rsidP="00EC56AB">
      <w:pPr>
        <w:rPr>
          <w:sz w:val="24"/>
        </w:rPr>
      </w:pPr>
    </w:p>
    <w:p w:rsidR="003A797F" w:rsidRDefault="003A797F" w:rsidP="00EC56AB">
      <w:pPr>
        <w:rPr>
          <w:sz w:val="24"/>
        </w:rPr>
      </w:pPr>
    </w:p>
    <w:p w:rsidR="003A797F" w:rsidRDefault="003A797F" w:rsidP="00EC56AB">
      <w:pPr>
        <w:rPr>
          <w:b/>
          <w:sz w:val="28"/>
        </w:rPr>
      </w:pPr>
    </w:p>
    <w:p w:rsidR="00EC56AB" w:rsidRPr="00EC56AB" w:rsidRDefault="00EC56AB" w:rsidP="00EC56AB">
      <w:pPr>
        <w:rPr>
          <w:b/>
          <w:sz w:val="32"/>
          <w:u w:val="single"/>
        </w:rPr>
      </w:pPr>
      <w:r w:rsidRPr="00EC56AB">
        <w:rPr>
          <w:b/>
          <w:sz w:val="32"/>
          <w:u w:val="single"/>
        </w:rPr>
        <w:t>Task/Tutorial Log 4</w:t>
      </w:r>
      <w:bookmarkStart w:id="0" w:name="_GoBack"/>
      <w:bookmarkEnd w:id="0"/>
    </w:p>
    <w:p w:rsidR="00EC56AB" w:rsidRDefault="00EC56AB">
      <w:pPr>
        <w:rPr>
          <w:b/>
          <w:sz w:val="28"/>
        </w:rPr>
      </w:pPr>
    </w:p>
    <w:tbl>
      <w:tblPr>
        <w:tblStyle w:val="GridTable4"/>
        <w:tblW w:w="10154" w:type="dxa"/>
        <w:tblInd w:w="-570" w:type="dxa"/>
        <w:tblLook w:val="04A0" w:firstRow="1" w:lastRow="0" w:firstColumn="1" w:lastColumn="0" w:noHBand="0" w:noVBand="1"/>
      </w:tblPr>
      <w:tblGrid>
        <w:gridCol w:w="1841"/>
        <w:gridCol w:w="1701"/>
        <w:gridCol w:w="1843"/>
        <w:gridCol w:w="1843"/>
        <w:gridCol w:w="2926"/>
      </w:tblGrid>
      <w:tr w:rsidR="00EC56AB" w:rsidTr="005C02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1" w:type="dxa"/>
          </w:tcPr>
          <w:p w:rsidR="00EC56AB" w:rsidRPr="00EC56AB" w:rsidRDefault="00EC56AB" w:rsidP="005C026A">
            <w:pPr>
              <w:jc w:val="center"/>
            </w:pPr>
            <w:r w:rsidRPr="00EC56AB">
              <w:t>Date</w:t>
            </w:r>
          </w:p>
        </w:tc>
        <w:tc>
          <w:tcPr>
            <w:tcW w:w="1701" w:type="dxa"/>
          </w:tcPr>
          <w:p w:rsidR="00EC56AB" w:rsidRPr="00EC56AB" w:rsidRDefault="00EC56AB" w:rsidP="005C026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56AB">
              <w:t>Start</w:t>
            </w:r>
          </w:p>
        </w:tc>
        <w:tc>
          <w:tcPr>
            <w:tcW w:w="1843" w:type="dxa"/>
          </w:tcPr>
          <w:p w:rsidR="00EC56AB" w:rsidRPr="00EC56AB" w:rsidRDefault="00EC56AB" w:rsidP="005C026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56AB">
              <w:t>End</w:t>
            </w:r>
          </w:p>
        </w:tc>
        <w:tc>
          <w:tcPr>
            <w:tcW w:w="1843" w:type="dxa"/>
          </w:tcPr>
          <w:p w:rsidR="00EC56AB" w:rsidRPr="00EC56AB" w:rsidRDefault="00EC56AB" w:rsidP="005C026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56AB">
              <w:t>Time</w:t>
            </w:r>
          </w:p>
        </w:tc>
        <w:tc>
          <w:tcPr>
            <w:tcW w:w="2926" w:type="dxa"/>
          </w:tcPr>
          <w:p w:rsidR="00EC56AB" w:rsidRPr="00EC56AB" w:rsidRDefault="00EC56AB" w:rsidP="005C026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C56AB">
              <w:t>Task</w:t>
            </w:r>
          </w:p>
        </w:tc>
      </w:tr>
      <w:tr w:rsidR="00EC56AB" w:rsidTr="005C02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1" w:type="dxa"/>
          </w:tcPr>
          <w:p w:rsidR="00EC56AB" w:rsidRPr="00EC56AB" w:rsidRDefault="00277558" w:rsidP="005C026A">
            <w:pPr>
              <w:jc w:val="center"/>
            </w:pPr>
            <w:r>
              <w:t>03/11/2018</w:t>
            </w:r>
          </w:p>
        </w:tc>
        <w:tc>
          <w:tcPr>
            <w:tcW w:w="1701" w:type="dxa"/>
          </w:tcPr>
          <w:p w:rsidR="00EC56AB" w:rsidRPr="00EC56AB" w:rsidRDefault="005040C6" w:rsidP="005C02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6:55</w:t>
            </w:r>
          </w:p>
        </w:tc>
        <w:tc>
          <w:tcPr>
            <w:tcW w:w="1843" w:type="dxa"/>
          </w:tcPr>
          <w:p w:rsidR="00EC56AB" w:rsidRPr="00EC56AB" w:rsidRDefault="005040C6" w:rsidP="005C02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7:07</w:t>
            </w:r>
          </w:p>
        </w:tc>
        <w:tc>
          <w:tcPr>
            <w:tcW w:w="1843" w:type="dxa"/>
          </w:tcPr>
          <w:p w:rsidR="00EC56AB" w:rsidRPr="00EC56AB" w:rsidRDefault="005040C6" w:rsidP="005C02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12 minutes</w:t>
            </w:r>
          </w:p>
        </w:tc>
        <w:tc>
          <w:tcPr>
            <w:tcW w:w="2926" w:type="dxa"/>
          </w:tcPr>
          <w:p w:rsidR="00EC56AB" w:rsidRPr="005040C6" w:rsidRDefault="00277558" w:rsidP="005C02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040C6">
              <w:t>Creating the scene</w:t>
            </w:r>
          </w:p>
        </w:tc>
      </w:tr>
      <w:tr w:rsidR="00EC56AB" w:rsidTr="005C026A">
        <w:trPr>
          <w:trHeight w:val="2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1" w:type="dxa"/>
          </w:tcPr>
          <w:p w:rsidR="00EC56AB" w:rsidRPr="00EC56AB" w:rsidRDefault="00277558" w:rsidP="005C026A">
            <w:pPr>
              <w:jc w:val="center"/>
            </w:pPr>
            <w:r>
              <w:t>03/11/2018</w:t>
            </w:r>
          </w:p>
        </w:tc>
        <w:tc>
          <w:tcPr>
            <w:tcW w:w="1701" w:type="dxa"/>
          </w:tcPr>
          <w:p w:rsidR="00EC56AB" w:rsidRPr="00EC56AB" w:rsidRDefault="005040C6" w:rsidP="005C026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7:07</w:t>
            </w:r>
          </w:p>
        </w:tc>
        <w:tc>
          <w:tcPr>
            <w:tcW w:w="1843" w:type="dxa"/>
          </w:tcPr>
          <w:p w:rsidR="00EC56AB" w:rsidRPr="00EC56AB" w:rsidRDefault="005040C6" w:rsidP="005C026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7:08</w:t>
            </w:r>
          </w:p>
        </w:tc>
        <w:tc>
          <w:tcPr>
            <w:tcW w:w="1843" w:type="dxa"/>
          </w:tcPr>
          <w:p w:rsidR="00EC56AB" w:rsidRPr="00EC56AB" w:rsidRDefault="005040C6" w:rsidP="005C026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1 minute</w:t>
            </w:r>
          </w:p>
        </w:tc>
        <w:tc>
          <w:tcPr>
            <w:tcW w:w="2926" w:type="dxa"/>
          </w:tcPr>
          <w:p w:rsidR="00EC56AB" w:rsidRPr="005040C6" w:rsidRDefault="005040C6" w:rsidP="005C026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040C6">
              <w:t>Setting up the colliders</w:t>
            </w:r>
          </w:p>
        </w:tc>
      </w:tr>
      <w:tr w:rsidR="00EC56AB" w:rsidTr="005C026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1" w:type="dxa"/>
          </w:tcPr>
          <w:p w:rsidR="00EC56AB" w:rsidRPr="00EC56AB" w:rsidRDefault="00277558" w:rsidP="005C026A">
            <w:pPr>
              <w:jc w:val="center"/>
            </w:pPr>
            <w:r>
              <w:t>03/11/2018</w:t>
            </w:r>
          </w:p>
        </w:tc>
        <w:tc>
          <w:tcPr>
            <w:tcW w:w="1701" w:type="dxa"/>
          </w:tcPr>
          <w:p w:rsidR="00EC56AB" w:rsidRPr="00EC56AB" w:rsidRDefault="005040C6" w:rsidP="005C02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7:08</w:t>
            </w:r>
          </w:p>
        </w:tc>
        <w:tc>
          <w:tcPr>
            <w:tcW w:w="1843" w:type="dxa"/>
          </w:tcPr>
          <w:p w:rsidR="00EC56AB" w:rsidRPr="00EC56AB" w:rsidRDefault="005040C6" w:rsidP="005C02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7:20</w:t>
            </w:r>
          </w:p>
        </w:tc>
        <w:tc>
          <w:tcPr>
            <w:tcW w:w="1843" w:type="dxa"/>
          </w:tcPr>
          <w:p w:rsidR="00EC56AB" w:rsidRPr="00EC56AB" w:rsidRDefault="005040C6" w:rsidP="005C026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12 minutes</w:t>
            </w:r>
          </w:p>
        </w:tc>
        <w:tc>
          <w:tcPr>
            <w:tcW w:w="2926" w:type="dxa"/>
          </w:tcPr>
          <w:p w:rsidR="005040C6" w:rsidRPr="005040C6" w:rsidRDefault="005040C6" w:rsidP="005040C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040C6">
              <w:t>Creating the respawn script</w:t>
            </w:r>
          </w:p>
        </w:tc>
      </w:tr>
      <w:tr w:rsidR="00EC56AB" w:rsidTr="005C026A">
        <w:trPr>
          <w:trHeight w:val="3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1" w:type="dxa"/>
          </w:tcPr>
          <w:p w:rsidR="00EC56AB" w:rsidRPr="00EC56AB" w:rsidRDefault="00277558" w:rsidP="005C026A">
            <w:pPr>
              <w:jc w:val="center"/>
            </w:pPr>
            <w:r>
              <w:t>03/11/2018</w:t>
            </w:r>
          </w:p>
        </w:tc>
        <w:tc>
          <w:tcPr>
            <w:tcW w:w="1701" w:type="dxa"/>
          </w:tcPr>
          <w:p w:rsidR="00EC56AB" w:rsidRPr="00EC56AB" w:rsidRDefault="005040C6" w:rsidP="005C026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7:20</w:t>
            </w:r>
          </w:p>
        </w:tc>
        <w:tc>
          <w:tcPr>
            <w:tcW w:w="1843" w:type="dxa"/>
          </w:tcPr>
          <w:p w:rsidR="00EC56AB" w:rsidRPr="00EC56AB" w:rsidRDefault="005040C6" w:rsidP="005C026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7:25</w:t>
            </w:r>
          </w:p>
        </w:tc>
        <w:tc>
          <w:tcPr>
            <w:tcW w:w="1843" w:type="dxa"/>
          </w:tcPr>
          <w:p w:rsidR="00EC56AB" w:rsidRPr="00EC56AB" w:rsidRDefault="005040C6" w:rsidP="005C026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5 minutes</w:t>
            </w:r>
          </w:p>
        </w:tc>
        <w:tc>
          <w:tcPr>
            <w:tcW w:w="2926" w:type="dxa"/>
          </w:tcPr>
          <w:p w:rsidR="00EC56AB" w:rsidRPr="005040C6" w:rsidRDefault="005040C6" w:rsidP="005C026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040C6">
              <w:t>Creating the “death” script</w:t>
            </w:r>
          </w:p>
        </w:tc>
      </w:tr>
    </w:tbl>
    <w:p w:rsidR="00EC56AB" w:rsidRDefault="00EC56AB">
      <w:pPr>
        <w:rPr>
          <w:b/>
          <w:sz w:val="28"/>
        </w:rPr>
      </w:pPr>
    </w:p>
    <w:p w:rsidR="00EC56AB" w:rsidRPr="005040C6" w:rsidRDefault="00EC56AB" w:rsidP="00EC56AB">
      <w:pPr>
        <w:rPr>
          <w:sz w:val="24"/>
        </w:rPr>
      </w:pPr>
      <w:r w:rsidRPr="001B0217">
        <w:rPr>
          <w:b/>
          <w:sz w:val="28"/>
        </w:rPr>
        <w:t xml:space="preserve">Total time: </w:t>
      </w:r>
      <w:r w:rsidR="005040C6">
        <w:rPr>
          <w:sz w:val="24"/>
        </w:rPr>
        <w:t>30 minutes</w:t>
      </w:r>
    </w:p>
    <w:p w:rsidR="00EC56AB" w:rsidRPr="001B0217" w:rsidRDefault="00EC56AB">
      <w:pPr>
        <w:rPr>
          <w:b/>
          <w:sz w:val="28"/>
        </w:rPr>
      </w:pPr>
    </w:p>
    <w:sectPr w:rsidR="00EC56AB" w:rsidRPr="001B02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E0MTUxMLYwNjY1MDZQ0lEKTi0uzszPAykwrgUAE19OgywAAAA="/>
  </w:docVars>
  <w:rsids>
    <w:rsidRoot w:val="001B0217"/>
    <w:rsid w:val="0005712C"/>
    <w:rsid w:val="001B0217"/>
    <w:rsid w:val="002227B2"/>
    <w:rsid w:val="00277558"/>
    <w:rsid w:val="003A797F"/>
    <w:rsid w:val="005040C6"/>
    <w:rsid w:val="005540DC"/>
    <w:rsid w:val="00EC5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4C96BE"/>
  <w15:chartTrackingRefBased/>
  <w15:docId w15:val="{CFEC5CE5-8135-4B7B-9AAE-9EEB1C4B50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B021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B02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1B021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1B021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Web3">
    <w:name w:val="Table Web 3"/>
    <w:basedOn w:val="TableNormal"/>
    <w:uiPriority w:val="99"/>
    <w:rsid w:val="001B0217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4">
    <w:name w:val="Grid Table 4"/>
    <w:basedOn w:val="TableNormal"/>
    <w:uiPriority w:val="49"/>
    <w:rsid w:val="001B021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2</Words>
  <Characters>14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my B</dc:creator>
  <cp:keywords/>
  <dc:description/>
  <cp:lastModifiedBy>Tommy B</cp:lastModifiedBy>
  <cp:revision>2</cp:revision>
  <dcterms:created xsi:type="dcterms:W3CDTF">2018-11-18T11:12:00Z</dcterms:created>
  <dcterms:modified xsi:type="dcterms:W3CDTF">2018-11-18T11:12:00Z</dcterms:modified>
</cp:coreProperties>
</file>